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0"/>
        <w:gridCol w:w="3860"/>
      </w:tblGrid>
      <w:tr w:rsidR="004650F2" w14:paraId="161E2AAF" w14:textId="77777777" w:rsidTr="00F058F9">
        <w:trPr>
          <w:trHeight w:val="1664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FF3"/>
          </w:tcPr>
          <w:p w14:paraId="072AF5A3" w14:textId="72D7B52A" w:rsidR="004650F2" w:rsidRDefault="004650F2" w:rsidP="004650F2">
            <w:r w:rsidRPr="004650F2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BC504A6" wp14:editId="01F7BF1B">
                      <wp:simplePos x="0" y="0"/>
                      <wp:positionH relativeFrom="column">
                        <wp:posOffset>1870832</wp:posOffset>
                      </wp:positionH>
                      <wp:positionV relativeFrom="paragraph">
                        <wp:posOffset>307258</wp:posOffset>
                      </wp:positionV>
                      <wp:extent cx="4268470" cy="445135"/>
                      <wp:effectExtent l="0" t="0" r="0" b="0"/>
                      <wp:wrapNone/>
                      <wp:docPr id="8" name="Rectangle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EE59898-57D2-40CE-A4C1-CA4FF013CE9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68470" cy="4451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AE787A5" w14:textId="77777777" w:rsidR="004650F2" w:rsidRDefault="004650F2" w:rsidP="004650F2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4650F2">
                                    <w:rPr>
                                      <w:rFonts w:ascii="Cooper Black" w:hAnsi="Cooper Black" w:cstheme="minorBidi"/>
                                      <w:b/>
                                      <w:bCs/>
                                      <w:color w:val="000000" w:themeColor="text1"/>
                                      <w:sz w:val="48"/>
                                      <w:szCs w:val="48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eeting Attendance Sheet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C504A6" id="Rectangle 7" o:spid="_x0000_s1026" style="position:absolute;margin-left:147.3pt;margin-top:24.2pt;width:336.1pt;height:35.05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" filled="f" stroked="f">
                      <v:textbox style="mso-fit-shape-to-text:t">
                        <w:txbxContent>
                          <w:p w14:paraId="0AE787A5" w14:textId="77777777" w:rsidR="004650F2" w:rsidRDefault="004650F2" w:rsidP="004650F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4650F2">
                              <w:rPr>
                                <w:rFonts w:ascii="Cooper Black" w:hAnsi="Cooper Black" w:cstheme="minorBidi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eeting Attendance Shee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650F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CCB847" wp14:editId="36B877F1">
                      <wp:simplePos x="0" y="0"/>
                      <wp:positionH relativeFrom="column">
                        <wp:posOffset>506525</wp:posOffset>
                      </wp:positionH>
                      <wp:positionV relativeFrom="paragraph">
                        <wp:posOffset>-43815</wp:posOffset>
                      </wp:positionV>
                      <wp:extent cx="1007745" cy="1219200"/>
                      <wp:effectExtent l="0" t="0" r="0" b="0"/>
                      <wp:wrapNone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74FEDE6B-F7FB-4246-B795-CA31ED290A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7745" cy="12192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4727E4D" w14:textId="77777777" w:rsidR="004650F2" w:rsidRDefault="004650F2" w:rsidP="004650F2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4650F2">
                                    <w:rPr>
                                      <w:rFonts w:asciiTheme="minorHAnsi" w:hAnsi="Wingdings" w:cstheme="minorBidi"/>
                                      <w:color w:val="000000" w:themeColor="text1"/>
                                      <w:sz w:val="144"/>
                                      <w:szCs w:val="14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sym w:font="Wingdings" w:char="F0FE"/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CCB847" id="Rectangle 1" o:spid="_x0000_s1027" style="position:absolute;margin-left:39.9pt;margin-top:-3.45pt;width:79.35pt;height:96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" filled="f" stroked="f">
                      <v:textbox style="mso-fit-shape-to-text:t">
                        <w:txbxContent>
                          <w:p w14:paraId="44727E4D" w14:textId="77777777" w:rsidR="004650F2" w:rsidRDefault="004650F2" w:rsidP="004650F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4650F2">
                              <w:rPr>
                                <w:rFonts w:asciiTheme="minorHAnsi" w:hAnsi="Wingdings" w:cstheme="minorBidi"/>
                                <w:color w:val="000000" w:themeColor="text1"/>
                                <w:sz w:val="144"/>
                                <w:szCs w:val="1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sym w:font="Wingdings" w:char="F0FE"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4650F2" w14:paraId="5E2D5F7C" w14:textId="77777777" w:rsidTr="00F058F9">
        <w:trPr>
          <w:trHeight w:val="512"/>
        </w:trPr>
        <w:tc>
          <w:tcPr>
            <w:tcW w:w="693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2ADD5572" w14:textId="0002C2A9" w:rsidR="004650F2" w:rsidRDefault="004650F2" w:rsidP="00DC6E1B">
            <w:r w:rsidRPr="004650F2">
              <w:rPr>
                <w:rFonts w:ascii="Arial" w:eastAsia="Times New Roman" w:hAnsi="Arial" w:cs="Arial"/>
                <w:b/>
                <w:bCs/>
              </w:rPr>
              <w:t>Weekly Operational Meeting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0823BD9A" w14:textId="44887FDD" w:rsidR="004650F2" w:rsidRDefault="004650F2" w:rsidP="00DC6E1B">
            <w:r w:rsidRPr="004650F2">
              <w:rPr>
                <w:rFonts w:ascii="Arial" w:eastAsia="Times New Roman" w:hAnsi="Arial" w:cs="Arial"/>
                <w:b/>
                <w:bCs/>
              </w:rPr>
              <w:t>Board Room</w:t>
            </w:r>
          </w:p>
        </w:tc>
      </w:tr>
      <w:tr w:rsidR="004650F2" w14:paraId="7D6C3DE1" w14:textId="77777777" w:rsidTr="00F058F9">
        <w:tc>
          <w:tcPr>
            <w:tcW w:w="693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6AB138EA" w14:textId="1C7355CE" w:rsidR="004650F2" w:rsidRDefault="004650F2" w:rsidP="004650F2">
            <w:r w:rsidRPr="004650F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EETING TITLE</w:t>
            </w:r>
          </w:p>
        </w:tc>
        <w:tc>
          <w:tcPr>
            <w:tcW w:w="386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BE14DA3" w14:textId="60D845F4" w:rsidR="004650F2" w:rsidRDefault="004650F2" w:rsidP="004650F2">
            <w:r w:rsidRPr="004650F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VENUE</w:t>
            </w:r>
          </w:p>
        </w:tc>
      </w:tr>
      <w:tr w:rsidR="004650F2" w14:paraId="3790B90E" w14:textId="77777777" w:rsidTr="00F058F9">
        <w:trPr>
          <w:trHeight w:val="494"/>
        </w:trPr>
        <w:tc>
          <w:tcPr>
            <w:tcW w:w="693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75F4D389" w14:textId="09698B06" w:rsidR="004650F2" w:rsidRDefault="004650F2" w:rsidP="00DC6E1B">
            <w:r w:rsidRPr="004650F2">
              <w:rPr>
                <w:rFonts w:ascii="Arial" w:eastAsia="Times New Roman" w:hAnsi="Arial" w:cs="Arial"/>
                <w:b/>
                <w:bCs/>
              </w:rPr>
              <w:t>Simon Johnson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4C641BF1" w14:textId="2AE13322" w:rsidR="004650F2" w:rsidRDefault="004650F2" w:rsidP="00DC6E1B">
            <w:r w:rsidRPr="004650F2">
              <w:rPr>
                <w:rFonts w:ascii="Arial" w:eastAsia="Times New Roman" w:hAnsi="Arial" w:cs="Arial"/>
                <w:b/>
                <w:bCs/>
              </w:rPr>
              <w:t>mm/dd/</w:t>
            </w:r>
            <w:proofErr w:type="spellStart"/>
            <w:r w:rsidRPr="004650F2">
              <w:rPr>
                <w:rFonts w:ascii="Arial" w:eastAsia="Times New Roman" w:hAnsi="Arial" w:cs="Arial"/>
                <w:b/>
                <w:bCs/>
              </w:rPr>
              <w:t>yyyy</w:t>
            </w:r>
            <w:proofErr w:type="spellEnd"/>
            <w:r w:rsidRPr="004650F2">
              <w:rPr>
                <w:rFonts w:ascii="Arial" w:eastAsia="Times New Roman" w:hAnsi="Arial" w:cs="Arial"/>
                <w:b/>
                <w:bCs/>
              </w:rPr>
              <w:t xml:space="preserve">   </w:t>
            </w:r>
            <w:proofErr w:type="spellStart"/>
            <w:proofErr w:type="gramStart"/>
            <w:r w:rsidRPr="004650F2">
              <w:rPr>
                <w:rFonts w:ascii="Arial" w:eastAsia="Times New Roman" w:hAnsi="Arial" w:cs="Arial"/>
                <w:b/>
                <w:bCs/>
              </w:rPr>
              <w:t>hh:ss</w:t>
            </w:r>
            <w:proofErr w:type="spellEnd"/>
            <w:proofErr w:type="gramEnd"/>
            <w:r w:rsidRPr="004650F2">
              <w:rPr>
                <w:rFonts w:ascii="Arial" w:eastAsia="Times New Roman" w:hAnsi="Arial" w:cs="Arial"/>
                <w:b/>
                <w:bCs/>
              </w:rPr>
              <w:t xml:space="preserve"> AM</w:t>
            </w:r>
          </w:p>
        </w:tc>
      </w:tr>
      <w:tr w:rsidR="004650F2" w14:paraId="6F3D35DD" w14:textId="77777777" w:rsidTr="00F058F9">
        <w:tc>
          <w:tcPr>
            <w:tcW w:w="693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3C8ECE82" w14:textId="54994607" w:rsidR="004650F2" w:rsidRDefault="004650F2" w:rsidP="004650F2">
            <w:r w:rsidRPr="004650F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EETING MANAGER</w:t>
            </w:r>
          </w:p>
        </w:tc>
        <w:tc>
          <w:tcPr>
            <w:tcW w:w="386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D952F1C" w14:textId="57E3E573" w:rsidR="004650F2" w:rsidRDefault="004650F2" w:rsidP="004650F2">
            <w:r w:rsidRPr="004650F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EETING DATE &amp; TIME</w:t>
            </w:r>
          </w:p>
        </w:tc>
      </w:tr>
    </w:tbl>
    <w:tbl>
      <w:tblPr>
        <w:tblW w:w="10800" w:type="dxa"/>
        <w:tblLook w:val="04A0" w:firstRow="1" w:lastRow="0" w:firstColumn="1" w:lastColumn="0" w:noHBand="0" w:noVBand="1"/>
      </w:tblPr>
      <w:tblGrid>
        <w:gridCol w:w="1521"/>
        <w:gridCol w:w="3544"/>
        <w:gridCol w:w="378"/>
        <w:gridCol w:w="1487"/>
        <w:gridCol w:w="3870"/>
      </w:tblGrid>
      <w:tr w:rsidR="00F058F9" w:rsidRPr="004650F2" w14:paraId="193F01DC" w14:textId="77777777" w:rsidTr="00F058F9">
        <w:trPr>
          <w:trHeight w:val="333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6F029" w14:textId="77777777" w:rsidR="004650F2" w:rsidRPr="004650F2" w:rsidRDefault="004650F2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589E" w14:textId="77777777" w:rsidR="004650F2" w:rsidRPr="004650F2" w:rsidRDefault="004650F2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8BD4" w14:textId="77777777" w:rsidR="004650F2" w:rsidRPr="004650F2" w:rsidRDefault="004650F2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031C" w14:textId="77777777" w:rsidR="004650F2" w:rsidRPr="004650F2" w:rsidRDefault="004650F2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FA66" w14:textId="77777777" w:rsidR="004650F2" w:rsidRPr="004650F2" w:rsidRDefault="004650F2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058F9" w:rsidRPr="004650F2" w14:paraId="071056A4" w14:textId="77777777" w:rsidTr="00F058F9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62F2FA07" w14:textId="550C0654" w:rsidR="00F058F9" w:rsidRPr="00F058F9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1E6ED874" w14:textId="31696EA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058F9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2A1ED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51BAB506" w14:textId="65D31FEA" w:rsidR="00F058F9" w:rsidRPr="00F058F9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02BF7C4D" w14:textId="4C706C29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2E6F401A" w14:textId="77777777" w:rsidTr="00F058F9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8D87BB1" w14:textId="67B31616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0E02EB" w14:textId="7E8471DA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058F9">
              <w:rPr>
                <w:rFonts w:ascii="Arial" w:eastAsia="Times New Roman" w:hAnsi="Arial" w:cs="Arial"/>
                <w:color w:val="000000"/>
              </w:rPr>
              <w:t>Operation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C2DA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14A26AB" w14:textId="0AE364E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BA6986" w14:textId="0FF243E1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3D40C25B" w14:textId="77777777" w:rsidTr="00F058F9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CFAFA30" w14:textId="5CB4104F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544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35CEDFC" w14:textId="6D1A3863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058F9">
              <w:rPr>
                <w:rFonts w:ascii="Arial" w:eastAsia="Times New Roman" w:hAnsi="Arial" w:cs="Arial"/>
                <w:color w:val="000000"/>
              </w:rPr>
              <w:t>Product Manager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C1C6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370B1FA" w14:textId="0BB85978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870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568B6FD" w14:textId="5C22C031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62A26014" w14:textId="77777777" w:rsidTr="00F058F9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6C3FE53" w14:textId="1A77EADA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08B1E" w14:textId="16B0E24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058F9">
              <w:rPr>
                <w:rFonts w:ascii="Arial" w:eastAsia="Times New Roman" w:hAnsi="Arial" w:cs="Arial"/>
                <w:color w:val="000000"/>
              </w:rPr>
              <w:t>johnsmith@company.com</w: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5FD59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D353E69" w14:textId="383D313A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81E62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2A52DAB2" w14:textId="77777777" w:rsidTr="00F058F9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A4CCE3D" w14:textId="5846A473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0AE03" w14:textId="084C01F0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058F9">
              <w:rPr>
                <w:rFonts w:ascii="Arial" w:eastAsia="Times New Roman" w:hAnsi="Arial" w:cs="Arial"/>
                <w:color w:val="000000"/>
              </w:rPr>
              <w:t>1 (800) 562-8888</w:t>
            </w:r>
            <w:bookmarkStart w:id="0" w:name="_GoBack"/>
            <w:bookmarkEnd w:id="0"/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0773E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19B4A4E" w14:textId="09CB4AE8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E88CC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690FFBC8" w14:textId="77777777" w:rsidTr="00F058F9">
        <w:trPr>
          <w:trHeight w:val="575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79C9762" w14:textId="46D63BA1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877B2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D37D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8F22480" w14:textId="01740E9F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EFDEC" w14:textId="77777777" w:rsidR="00F058F9" w:rsidRPr="004650F2" w:rsidRDefault="00F058F9" w:rsidP="00F058F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707E6499" w14:textId="77777777" w:rsidTr="00DC6E1B">
        <w:trPr>
          <w:trHeight w:val="197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7A969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E7BA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A874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35AD6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7E6A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058F9" w:rsidRPr="004650F2" w14:paraId="3DC5ECFD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3BE63559" w14:textId="77777777" w:rsidR="00F058F9" w:rsidRPr="00F058F9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0999633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CEB6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5486F4C2" w14:textId="77777777" w:rsidR="00F058F9" w:rsidRPr="00F058F9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58688BB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211D1EF2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D216E23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8B38D0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F6665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7D7FA9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B4909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6861916C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538F510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544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51E6E23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3E9F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8E46E5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870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7E6AF5B8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0A7AF473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214C690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22C1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88B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A11A595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A26A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724E8B20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A009068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0BB3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A701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879FC3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E959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1D199727" w14:textId="77777777" w:rsidTr="00DC6E1B">
        <w:trPr>
          <w:trHeight w:val="575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A3C401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46B2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AAF7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8EB84B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0640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11616139" w14:textId="77777777" w:rsidTr="00DC6E1B">
        <w:trPr>
          <w:trHeight w:val="197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B22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26EB3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D704B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9A79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1EFB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058F9" w:rsidRPr="004650F2" w14:paraId="06047EC8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5FDB799C" w14:textId="77777777" w:rsidR="00F058F9" w:rsidRPr="00F058F9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01D52E77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4481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242DC744" w14:textId="77777777" w:rsidR="00F058F9" w:rsidRPr="00F058F9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0B423554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398B4248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5807906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AFC820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D51A9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45298A9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B7642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0B5D8A68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E7A8A84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544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E20B2E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5184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DAD14DC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870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540628F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4B540FB7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E937DF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5345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E65C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2C63694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8BFD5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3BE7A39D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2EBC84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03698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B528B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7CA527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CBAE39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3A8DB29B" w14:textId="77777777" w:rsidTr="00DC6E1B">
        <w:trPr>
          <w:trHeight w:val="575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07C8EE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824D9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688D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11D9AA5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2784B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4E94AD42" w14:textId="77777777" w:rsidTr="00DC6E1B">
        <w:trPr>
          <w:trHeight w:val="197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9090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A40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7CFB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48A8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1399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F058F9" w:rsidRPr="004650F2" w14:paraId="3C370CF2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38C7A8E0" w14:textId="77777777" w:rsidR="00F058F9" w:rsidRPr="00F058F9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5EA6626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F39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2B5A6E"/>
            <w:noWrap/>
            <w:vAlign w:val="center"/>
            <w:hideMark/>
          </w:tcPr>
          <w:p w14:paraId="1500F68D" w14:textId="77777777" w:rsidR="00F058F9" w:rsidRPr="00F058F9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FFFFFF" w:themeColor="background1"/>
              </w:rPr>
            </w:pPr>
            <w:r w:rsidRPr="00F058F9">
              <w:rPr>
                <w:rFonts w:ascii="Arial" w:eastAsia="Times New Roman" w:hAnsi="Arial" w:cs="Arial"/>
                <w:color w:val="FFFFFF" w:themeColor="background1"/>
              </w:rPr>
              <w:t>Nam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60FF464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1AFFE006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6F877E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1BD605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E4B25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BC58F4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epartment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175409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4FC6C138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541F84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544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EDFB608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727BF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59CB83B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itle</w:t>
            </w:r>
          </w:p>
        </w:tc>
        <w:tc>
          <w:tcPr>
            <w:tcW w:w="3870" w:type="dxa"/>
            <w:tcBorders>
              <w:top w:val="dotted" w:sz="4" w:space="0" w:color="auto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8549437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557312D0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6EF66E0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544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A579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5EB8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6549B3A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mail: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3C68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6E34016F" w14:textId="77777777" w:rsidTr="00DC6E1B">
        <w:trPr>
          <w:trHeight w:val="360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AA5882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460A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105A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96C1CF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F37FE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058F9" w:rsidRPr="004650F2" w14:paraId="7D332AC2" w14:textId="77777777" w:rsidTr="00DC6E1B">
        <w:trPr>
          <w:trHeight w:val="575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C27EA52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54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5345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C9D1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D7F07DC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ignature</w:t>
            </w:r>
          </w:p>
        </w:tc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D3E7D" w14:textId="77777777" w:rsidR="00F058F9" w:rsidRPr="004650F2" w:rsidRDefault="00F058F9" w:rsidP="00DC6E1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37ADB402" w14:textId="77777777" w:rsidR="00F058F9" w:rsidRPr="00F058F9" w:rsidRDefault="00F058F9" w:rsidP="00DC7B74">
      <w:pPr>
        <w:spacing w:after="0"/>
        <w:rPr>
          <w:rFonts w:ascii="Arial" w:hAnsi="Arial" w:cs="Arial"/>
          <w:sz w:val="2"/>
          <w:szCs w:val="2"/>
        </w:rPr>
      </w:pPr>
    </w:p>
    <w:sectPr w:rsidR="00F058F9" w:rsidRPr="00F058F9" w:rsidSect="00DC7B74">
      <w:headerReference w:type="default" r:id="rId6"/>
      <w:footerReference w:type="default" r:id="rId7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42FBA" w14:textId="77777777" w:rsidR="00060E4A" w:rsidRDefault="00060E4A" w:rsidP="00025008">
      <w:pPr>
        <w:spacing w:after="0" w:line="240" w:lineRule="auto"/>
      </w:pPr>
      <w:r>
        <w:separator/>
      </w:r>
    </w:p>
  </w:endnote>
  <w:endnote w:type="continuationSeparator" w:id="0">
    <w:p w14:paraId="65D720F7" w14:textId="77777777" w:rsidR="00060E4A" w:rsidRDefault="00060E4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21716C" w14:textId="77777777" w:rsidR="00060E4A" w:rsidRDefault="00060E4A" w:rsidP="00025008">
      <w:pPr>
        <w:spacing w:after="0" w:line="240" w:lineRule="auto"/>
      </w:pPr>
      <w:r>
        <w:separator/>
      </w:r>
    </w:p>
  </w:footnote>
  <w:footnote w:type="continuationSeparator" w:id="0">
    <w:p w14:paraId="61F3ADF4" w14:textId="77777777" w:rsidR="00060E4A" w:rsidRDefault="00060E4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60E4A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650F2"/>
    <w:rsid w:val="004B6A70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724DF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058F9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3-11T23:11:00Z</dcterms:created>
  <dcterms:modified xsi:type="dcterms:W3CDTF">2020-03-11T23:11:00Z</dcterms:modified>
</cp:coreProperties>
</file>